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AD0F1" w14:textId="77777777" w:rsidR="00D761A2" w:rsidRDefault="00D761A2" w:rsidP="00D761A2">
      <w:pPr>
        <w:jc w:val="center"/>
      </w:pPr>
    </w:p>
    <w:p w14:paraId="674A30F1" w14:textId="77777777" w:rsidR="00D761A2" w:rsidRDefault="00D761A2" w:rsidP="00D761A2">
      <w:pPr>
        <w:jc w:val="center"/>
      </w:pPr>
    </w:p>
    <w:p w14:paraId="6F72F6AB" w14:textId="77777777" w:rsidR="00D761A2" w:rsidRDefault="00D761A2" w:rsidP="00D761A2">
      <w:pPr>
        <w:jc w:val="center"/>
      </w:pPr>
    </w:p>
    <w:p w14:paraId="1F130448" w14:textId="77777777" w:rsidR="00D761A2" w:rsidRDefault="00D761A2" w:rsidP="00D761A2">
      <w:pPr>
        <w:jc w:val="center"/>
      </w:pPr>
    </w:p>
    <w:p w14:paraId="5C0C3ACA" w14:textId="77777777" w:rsidR="00D761A2" w:rsidRDefault="00D761A2" w:rsidP="00D761A2">
      <w:pPr>
        <w:jc w:val="center"/>
      </w:pPr>
    </w:p>
    <w:p w14:paraId="4801FCCC" w14:textId="5C3833FE" w:rsidR="00D27E5A" w:rsidRDefault="00D761A2" w:rsidP="00D761A2">
      <w:pPr>
        <w:jc w:val="center"/>
      </w:pPr>
      <w:r>
        <w:rPr>
          <w:noProof/>
        </w:rPr>
        <w:drawing>
          <wp:inline distT="0" distB="0" distL="0" distR="0" wp14:anchorId="64C656D1" wp14:editId="1F7FA1A3">
            <wp:extent cx="3016548" cy="895350"/>
            <wp:effectExtent l="0" t="0" r="0" b="0"/>
            <wp:docPr id="2" name="Picture 2" descr="A picture containing drawing,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402" cy="93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8497" w14:textId="00FE9596" w:rsidR="00D761A2" w:rsidRDefault="00D761A2" w:rsidP="00D761A2">
      <w:pPr>
        <w:jc w:val="center"/>
      </w:pPr>
    </w:p>
    <w:p w14:paraId="18CEF18C" w14:textId="77777777" w:rsidR="00D761A2" w:rsidRDefault="00D761A2" w:rsidP="00D761A2">
      <w:pPr>
        <w:pStyle w:val="Title"/>
        <w:spacing w:after="240"/>
        <w:jc w:val="center"/>
        <w:rPr>
          <w:sz w:val="48"/>
          <w:szCs w:val="48"/>
        </w:rPr>
      </w:pPr>
      <w:r w:rsidRPr="00D761A2">
        <w:rPr>
          <w:sz w:val="48"/>
          <w:szCs w:val="48"/>
        </w:rPr>
        <w:t>Real Estate Company Process Improvement</w:t>
      </w:r>
    </w:p>
    <w:p w14:paraId="41BD515E" w14:textId="2A3FD10C" w:rsidR="00D761A2" w:rsidRDefault="00D761A2" w:rsidP="00D761A2">
      <w:pPr>
        <w:pStyle w:val="Title"/>
        <w:pBdr>
          <w:bottom w:val="single" w:sz="4" w:space="1" w:color="auto"/>
        </w:pBdr>
        <w:spacing w:after="240"/>
        <w:jc w:val="center"/>
        <w:rPr>
          <w:sz w:val="48"/>
          <w:szCs w:val="48"/>
        </w:rPr>
      </w:pPr>
      <w:r w:rsidRPr="00D761A2">
        <w:rPr>
          <w:sz w:val="48"/>
          <w:szCs w:val="48"/>
        </w:rPr>
        <w:t>Recommendation Document</w:t>
      </w:r>
    </w:p>
    <w:p w14:paraId="6D438DA7" w14:textId="1C41F579" w:rsidR="00D761A2" w:rsidRPr="00D761A2" w:rsidRDefault="00D761A2" w:rsidP="00D761A2">
      <w:pPr>
        <w:jc w:val="center"/>
        <w:rPr>
          <w:color w:val="767171" w:themeColor="background2" w:themeShade="80"/>
          <w:sz w:val="32"/>
          <w:szCs w:val="32"/>
        </w:rPr>
      </w:pPr>
      <w:r w:rsidRPr="00D761A2">
        <w:rPr>
          <w:color w:val="767171" w:themeColor="background2" w:themeShade="80"/>
          <w:sz w:val="32"/>
          <w:szCs w:val="32"/>
        </w:rPr>
        <w:t>April 11, 2020</w:t>
      </w:r>
      <w:r>
        <w:rPr>
          <w:color w:val="767171" w:themeColor="background2" w:themeShade="80"/>
          <w:sz w:val="32"/>
          <w:szCs w:val="32"/>
        </w:rPr>
        <w:t>, v1</w:t>
      </w:r>
    </w:p>
    <w:p w14:paraId="4E804765" w14:textId="2972D34A" w:rsidR="00D761A2" w:rsidRDefault="00D761A2">
      <w:r>
        <w:br w:type="page"/>
      </w:r>
    </w:p>
    <w:p w14:paraId="3520776E" w14:textId="0D6A2089" w:rsidR="00D761A2" w:rsidRDefault="00D761A2" w:rsidP="0006538B">
      <w:pPr>
        <w:pStyle w:val="Heading1"/>
      </w:pPr>
      <w:r>
        <w:lastRenderedPageBreak/>
        <w:t>Introduction</w:t>
      </w:r>
    </w:p>
    <w:p w14:paraId="3B6ED5EB" w14:textId="69FCE5B7" w:rsidR="0006538B" w:rsidRPr="0006538B" w:rsidRDefault="0006538B" w:rsidP="0006538B">
      <w:pPr>
        <w:jc w:val="both"/>
      </w:pPr>
      <w:r>
        <w:t>Smart IT Technologies is an IT consulting firm and has been approached by a Real Estate Management company from Las Vegas to improve the</w:t>
      </w:r>
      <w:r w:rsidR="00A030D4">
        <w:t>ir</w:t>
      </w:r>
      <w:r>
        <w:t xml:space="preserve"> </w:t>
      </w:r>
      <w:r w:rsidR="00A030D4">
        <w:t xml:space="preserve">monthly </w:t>
      </w:r>
      <w:r>
        <w:t>operation</w:t>
      </w:r>
      <w:r w:rsidR="00A030D4">
        <w:t>al processes and tools</w:t>
      </w:r>
      <w:r>
        <w:t xml:space="preserve">. </w:t>
      </w:r>
    </w:p>
    <w:p w14:paraId="3A4FC743" w14:textId="2922E1A7" w:rsidR="0006538B" w:rsidRDefault="00D761A2" w:rsidP="0006538B">
      <w:pPr>
        <w:pStyle w:val="Heading1"/>
      </w:pPr>
      <w:r>
        <w:t>Current Process</w:t>
      </w:r>
      <w:r w:rsidR="009E467D">
        <w:t xml:space="preserve"> and Challenges</w:t>
      </w:r>
    </w:p>
    <w:p w14:paraId="2DEF220F" w14:textId="677A52B3" w:rsidR="0006538B" w:rsidRPr="0006538B" w:rsidRDefault="0006538B" w:rsidP="0006538B">
      <w:pPr>
        <w:jc w:val="both"/>
      </w:pPr>
      <w:r w:rsidRPr="0006538B">
        <w:t xml:space="preserve">The Real Estate Management company specializes in luxury short term rentals and most of the bookings are made through Airbnb.  There are ~60 units in the portfolio so monthly reporting and weekly processes are quite manual. </w:t>
      </w:r>
      <w:r w:rsidR="009E467D">
        <w:t>The current process involves the following steps:</w:t>
      </w:r>
    </w:p>
    <w:p w14:paraId="2335A145" w14:textId="393A53CD" w:rsidR="0006538B" w:rsidRDefault="00EB7FF6" w:rsidP="00EB7FF6">
      <w:pPr>
        <w:jc w:val="center"/>
      </w:pPr>
      <w:r>
        <w:rPr>
          <w:noProof/>
        </w:rPr>
        <w:drawing>
          <wp:inline distT="0" distB="0" distL="0" distR="0" wp14:anchorId="0DADAEC0" wp14:editId="7F574A33">
            <wp:extent cx="5943600" cy="1807210"/>
            <wp:effectExtent l="0" t="0" r="0" b="0"/>
            <wp:docPr id="5" name="Picture 5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urrent Proces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7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79516" w14:textId="275B309C" w:rsidR="00976040" w:rsidRDefault="009E467D" w:rsidP="009E467D">
      <w:pPr>
        <w:pStyle w:val="Heading2"/>
      </w:pPr>
      <w:r>
        <w:t>Monthly Financial Reporting Process</w:t>
      </w:r>
    </w:p>
    <w:p w14:paraId="7064AAE2" w14:textId="2712533B" w:rsidR="009E467D" w:rsidRDefault="009E467D" w:rsidP="00CF2E36">
      <w:pPr>
        <w:jc w:val="both"/>
      </w:pPr>
      <w:r>
        <w:t xml:space="preserve">Every month the financial analyst at the </w:t>
      </w:r>
      <w:r w:rsidRPr="0006538B">
        <w:t>Real Estate Management company</w:t>
      </w:r>
      <w:r>
        <w:t xml:space="preserve"> pulls transaction history from a variety of portals. The financial analyst processes the data and formats it in a specific way and uploads it to Google Drive. There are certain challenges in the current business process, like:</w:t>
      </w:r>
    </w:p>
    <w:p w14:paraId="050FB4FC" w14:textId="1DAC5E2E" w:rsidR="009E467D" w:rsidRDefault="00CF2E36" w:rsidP="00CF2E36">
      <w:pPr>
        <w:pStyle w:val="ListParagraph"/>
        <w:numPr>
          <w:ilvl w:val="0"/>
          <w:numId w:val="1"/>
        </w:numPr>
        <w:jc w:val="both"/>
      </w:pPr>
      <w:r>
        <w:t>Prone to</w:t>
      </w:r>
      <w:r w:rsidR="009E467D">
        <w:t xml:space="preserve"> human errors</w:t>
      </w:r>
    </w:p>
    <w:p w14:paraId="6836CFD0" w14:textId="1761B3A7" w:rsidR="009E467D" w:rsidRDefault="00CF2E36" w:rsidP="00CF2E36">
      <w:pPr>
        <w:pStyle w:val="ListParagraph"/>
        <w:numPr>
          <w:ilvl w:val="0"/>
          <w:numId w:val="1"/>
        </w:numPr>
        <w:jc w:val="both"/>
      </w:pPr>
      <w:r>
        <w:t>T</w:t>
      </w:r>
      <w:r w:rsidR="009E467D">
        <w:t>ime consuming</w:t>
      </w:r>
    </w:p>
    <w:p w14:paraId="6B7C3A89" w14:textId="00369C97" w:rsidR="009E467D" w:rsidRPr="009E467D" w:rsidRDefault="00CF2E36" w:rsidP="00CF2E36">
      <w:pPr>
        <w:pStyle w:val="ListParagraph"/>
        <w:numPr>
          <w:ilvl w:val="0"/>
          <w:numId w:val="1"/>
        </w:numPr>
        <w:jc w:val="both"/>
      </w:pPr>
      <w:r>
        <w:t>Knowledge train and time to learn in case of employee turnover</w:t>
      </w:r>
    </w:p>
    <w:p w14:paraId="7E7B9A32" w14:textId="6D1BA317" w:rsidR="009E467D" w:rsidRDefault="009E467D" w:rsidP="009E467D">
      <w:pPr>
        <w:pStyle w:val="Heading2"/>
      </w:pPr>
      <w:r>
        <w:t>Data Consolidation and Analysis</w:t>
      </w:r>
    </w:p>
    <w:p w14:paraId="584C970D" w14:textId="35F71A16" w:rsidR="009E467D" w:rsidRDefault="00E44DB5" w:rsidP="00E44DB5">
      <w:pPr>
        <w:jc w:val="both"/>
      </w:pPr>
      <w:r>
        <w:t>To manage the day-to-day operations, the financial analyst at the Real Estate Management company creates and consolidates various files related to Notes, Maintenance, Cancellations and Cleaning. There are certain challenges within this process:</w:t>
      </w:r>
    </w:p>
    <w:p w14:paraId="63B09761" w14:textId="4ABC6B6F" w:rsidR="00E44DB5" w:rsidRDefault="00E44DB5" w:rsidP="00E44DB5">
      <w:pPr>
        <w:pStyle w:val="ListParagraph"/>
        <w:numPr>
          <w:ilvl w:val="0"/>
          <w:numId w:val="1"/>
        </w:numPr>
        <w:jc w:val="both"/>
      </w:pPr>
      <w:r>
        <w:t xml:space="preserve">Lack of automation to collect the data </w:t>
      </w:r>
    </w:p>
    <w:p w14:paraId="3F43F57F" w14:textId="034E13ED" w:rsidR="00E44DB5" w:rsidRDefault="00E44DB5" w:rsidP="00E44DB5">
      <w:pPr>
        <w:pStyle w:val="ListParagraph"/>
        <w:numPr>
          <w:ilvl w:val="0"/>
          <w:numId w:val="1"/>
        </w:numPr>
        <w:jc w:val="both"/>
      </w:pPr>
      <w:r>
        <w:t>Manual and prone to errors</w:t>
      </w:r>
    </w:p>
    <w:p w14:paraId="655F1FEC" w14:textId="530E51CA" w:rsidR="00E44DB5" w:rsidRPr="009E467D" w:rsidRDefault="00E44DB5" w:rsidP="00E44DB5">
      <w:pPr>
        <w:pStyle w:val="ListParagraph"/>
        <w:numPr>
          <w:ilvl w:val="0"/>
          <w:numId w:val="1"/>
        </w:numPr>
        <w:jc w:val="both"/>
      </w:pPr>
      <w:r>
        <w:t xml:space="preserve">No structured data </w:t>
      </w:r>
      <w:r w:rsidR="00DF282D">
        <w:t>to access and analyze statistics</w:t>
      </w:r>
    </w:p>
    <w:p w14:paraId="3A3BF9A4" w14:textId="0D4BA491" w:rsidR="009E467D" w:rsidRDefault="009E467D" w:rsidP="009E467D">
      <w:pPr>
        <w:pStyle w:val="Heading2"/>
      </w:pPr>
      <w:r>
        <w:t>Marketing Palm Place Villa</w:t>
      </w:r>
    </w:p>
    <w:p w14:paraId="29F51629" w14:textId="77777777" w:rsidR="009E467D" w:rsidRPr="009E467D" w:rsidRDefault="009E467D" w:rsidP="009E467D"/>
    <w:p w14:paraId="031316C0" w14:textId="6764A4CC" w:rsidR="00D761A2" w:rsidRDefault="00D761A2" w:rsidP="0006538B">
      <w:pPr>
        <w:pStyle w:val="Heading1"/>
      </w:pPr>
      <w:r>
        <w:t>New Process</w:t>
      </w:r>
    </w:p>
    <w:p w14:paraId="1B130DF6" w14:textId="397DCF0C" w:rsidR="00DF282D" w:rsidRDefault="00DF282D" w:rsidP="00DF282D">
      <w:r>
        <w:t xml:space="preserve">The Agile team at </w:t>
      </w:r>
      <w:r>
        <w:t>Smart IT Technologies</w:t>
      </w:r>
      <w:r w:rsidR="00EB7FF6">
        <w:t xml:space="preserve"> spent good amount of time to understand the business process and its challenges and ideated over defining and executing solution.</w:t>
      </w:r>
      <w:r>
        <w:t xml:space="preserve"> </w:t>
      </w:r>
      <w:r w:rsidR="00EB7FF6">
        <w:t>The new process looks as follows:</w:t>
      </w:r>
    </w:p>
    <w:p w14:paraId="2A7CC618" w14:textId="121F42CD" w:rsidR="00EB7FF6" w:rsidRDefault="00EB7FF6" w:rsidP="00EB7FF6">
      <w:pPr>
        <w:jc w:val="center"/>
      </w:pPr>
      <w:r>
        <w:rPr>
          <w:noProof/>
        </w:rPr>
        <w:lastRenderedPageBreak/>
        <w:drawing>
          <wp:inline distT="0" distB="0" distL="0" distR="0" wp14:anchorId="54526DE4" wp14:editId="574AE8F1">
            <wp:extent cx="5943600" cy="1964690"/>
            <wp:effectExtent l="0" t="0" r="0" b="0"/>
            <wp:docPr id="4" name="Picture 4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ew proces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BAFA6" w14:textId="558C221D" w:rsidR="00EB7FF6" w:rsidRDefault="00EB7FF6" w:rsidP="00EB7FF6">
      <w:pPr>
        <w:pStyle w:val="Heading2"/>
      </w:pPr>
      <w:r>
        <w:t xml:space="preserve">Semi-automated </w:t>
      </w:r>
      <w:r>
        <w:t>Monthly Financial Reporting</w:t>
      </w:r>
    </w:p>
    <w:p w14:paraId="7C059C55" w14:textId="2F67C4EA" w:rsidR="00EB7FF6" w:rsidRDefault="00E30076" w:rsidP="00F306D9">
      <w:pPr>
        <w:jc w:val="both"/>
      </w:pPr>
      <w:r>
        <w:t>Every month the Financial Analyst would download the financial reporting files from various portals and run the Formatting macro set up on their system.</w:t>
      </w:r>
      <w:r w:rsidR="00C0009F">
        <w:t xml:space="preserve"> The</w:t>
      </w:r>
      <w:r w:rsidR="00F306D9">
        <w:t xml:space="preserve"> input</w:t>
      </w:r>
      <w:r w:rsidR="00C0009F">
        <w:t xml:space="preserve"> file should </w:t>
      </w:r>
      <w:r w:rsidR="00F306D9">
        <w:t xml:space="preserve">have predefined columns and in sequence. Once the analyst runs the macro against the file, the processed file would have additional columns like Occupancy Tax and Total Amount. </w:t>
      </w:r>
    </w:p>
    <w:p w14:paraId="3AFA0EF6" w14:textId="3B94496F" w:rsidR="00B3739A" w:rsidRDefault="00B3739A" w:rsidP="00B3739A">
      <w:pPr>
        <w:jc w:val="center"/>
      </w:pPr>
      <w:r>
        <w:rPr>
          <w:noProof/>
        </w:rPr>
        <w:drawing>
          <wp:inline distT="0" distB="0" distL="0" distR="0" wp14:anchorId="42D1F2DA" wp14:editId="62E1F5C1">
            <wp:extent cx="5943600" cy="1240790"/>
            <wp:effectExtent l="0" t="0" r="0" b="0"/>
            <wp:docPr id="6" name="Picture 6" descr="A picture containing clock, me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ormat_new_proces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0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FE1BC" w14:textId="028925A2" w:rsidR="00F306D9" w:rsidRDefault="00F306D9" w:rsidP="00F306D9">
      <w:pPr>
        <w:jc w:val="both"/>
      </w:pPr>
      <w:r>
        <w:t xml:space="preserve">Once the Macro is executed, save the macro formatted file in a specific folder named </w:t>
      </w:r>
      <w:r w:rsidRPr="00F306D9">
        <w:rPr>
          <w:b/>
          <w:bCs/>
        </w:rPr>
        <w:t>Monthly Financial Reporting</w:t>
      </w:r>
      <w:r>
        <w:t xml:space="preserve"> on the system.</w:t>
      </w:r>
    </w:p>
    <w:p w14:paraId="62755A3E" w14:textId="649461F3" w:rsidR="00F306D9" w:rsidRDefault="00F306D9" w:rsidP="00F306D9">
      <w:pPr>
        <w:jc w:val="both"/>
      </w:pPr>
      <w:r>
        <w:t xml:space="preserve">Also, upload the monthly file on Google Drive in </w:t>
      </w:r>
      <w:r w:rsidR="000F78CC">
        <w:t xml:space="preserve">the </w:t>
      </w:r>
      <w:r w:rsidR="000F78CC" w:rsidRPr="00F306D9">
        <w:rPr>
          <w:b/>
          <w:bCs/>
        </w:rPr>
        <w:t>Monthly Financial Reporting</w:t>
      </w:r>
      <w:r w:rsidR="000F78CC">
        <w:t xml:space="preserve"> folder.</w:t>
      </w:r>
    </w:p>
    <w:p w14:paraId="1121D92A" w14:textId="6DC60DE5" w:rsidR="000F78CC" w:rsidRPr="000F78CC" w:rsidRDefault="000F78CC" w:rsidP="00F306D9">
      <w:pPr>
        <w:jc w:val="both"/>
      </w:pPr>
      <w:r>
        <w:t xml:space="preserve">Once the file is uploaded, run the </w:t>
      </w:r>
      <w:r w:rsidRPr="000F78CC">
        <w:rPr>
          <w:b/>
          <w:bCs/>
        </w:rPr>
        <w:t>mergeandupload.bat</w:t>
      </w:r>
      <w:r>
        <w:t xml:space="preserve"> file to merge </w:t>
      </w:r>
      <w:proofErr w:type="gramStart"/>
      <w:r>
        <w:t>all of</w:t>
      </w:r>
      <w:proofErr w:type="gramEnd"/>
      <w:r>
        <w:t xml:space="preserve"> the files saved on </w:t>
      </w:r>
      <w:r>
        <w:t>the</w:t>
      </w:r>
      <w:r>
        <w:t xml:space="preserve"> local</w:t>
      </w:r>
      <w:r>
        <w:t xml:space="preserve"> </w:t>
      </w:r>
      <w:r w:rsidRPr="00F306D9">
        <w:rPr>
          <w:b/>
          <w:bCs/>
        </w:rPr>
        <w:t>Monthly Financial Reporting</w:t>
      </w:r>
      <w:r>
        <w:t xml:space="preserve"> folder</w:t>
      </w:r>
      <w:r>
        <w:t xml:space="preserve"> and upload data to a Google Sheet, that could be used to populate the dashboards on Google Data Studio.</w:t>
      </w:r>
    </w:p>
    <w:p w14:paraId="4F7BA595" w14:textId="7E4B54FF" w:rsidR="00EB7FF6" w:rsidRDefault="00EB7FF6" w:rsidP="00EB7FF6">
      <w:pPr>
        <w:pStyle w:val="Heading2"/>
      </w:pPr>
      <w:r>
        <w:t>Automated Data Consolidation and Analysis</w:t>
      </w:r>
    </w:p>
    <w:p w14:paraId="2B08BF09" w14:textId="5CD0D60C" w:rsidR="00EB7FF6" w:rsidRDefault="00B3739A" w:rsidP="00EB7FF6">
      <w:r>
        <w:t>The Financial Analyst would use the Google forms to add and collate data for Notes, Maintenance, and Cleaning for a Unit.</w:t>
      </w:r>
    </w:p>
    <w:p w14:paraId="52B0852B" w14:textId="465FDFCF" w:rsidR="00B3739A" w:rsidRDefault="00B3739A" w:rsidP="00B3739A">
      <w:pPr>
        <w:jc w:val="center"/>
      </w:pPr>
      <w:r>
        <w:rPr>
          <w:noProof/>
        </w:rPr>
        <w:drawing>
          <wp:inline distT="0" distB="0" distL="0" distR="0" wp14:anchorId="6719E1D0" wp14:editId="25EDA76A">
            <wp:extent cx="5943600" cy="1547495"/>
            <wp:effectExtent l="0" t="0" r="0" b="0"/>
            <wp:docPr id="7" name="Picture 7" descr="A picture containing clock, me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solidation new process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9B94D" w14:textId="53624F42" w:rsidR="00B3739A" w:rsidRDefault="00B3739A" w:rsidP="00EB7FF6">
      <w:r>
        <w:lastRenderedPageBreak/>
        <w:t>Google Forms could be accessed at:</w:t>
      </w:r>
    </w:p>
    <w:p w14:paraId="7A412003" w14:textId="0E626396" w:rsidR="00B3739A" w:rsidRDefault="00B3739A" w:rsidP="00B3739A">
      <w:pPr>
        <w:pStyle w:val="ListParagraph"/>
        <w:numPr>
          <w:ilvl w:val="0"/>
          <w:numId w:val="2"/>
        </w:numPr>
      </w:pPr>
      <w:r>
        <w:t>Notes:</w:t>
      </w:r>
    </w:p>
    <w:p w14:paraId="7D8788B7" w14:textId="6F93172E" w:rsidR="00B3739A" w:rsidRDefault="00B3739A" w:rsidP="00B3739A">
      <w:pPr>
        <w:pStyle w:val="ListParagraph"/>
        <w:numPr>
          <w:ilvl w:val="0"/>
          <w:numId w:val="2"/>
        </w:numPr>
      </w:pPr>
      <w:r>
        <w:t>Maintenance</w:t>
      </w:r>
      <w:r>
        <w:t>:</w:t>
      </w:r>
    </w:p>
    <w:p w14:paraId="129214D2" w14:textId="3282CEF4" w:rsidR="00B3739A" w:rsidRDefault="00B3739A" w:rsidP="00B3739A">
      <w:pPr>
        <w:pStyle w:val="ListParagraph"/>
        <w:numPr>
          <w:ilvl w:val="0"/>
          <w:numId w:val="2"/>
        </w:numPr>
      </w:pPr>
      <w:r>
        <w:t xml:space="preserve">Cleaning: </w:t>
      </w:r>
    </w:p>
    <w:p w14:paraId="5F4A2CEC" w14:textId="74CDF127" w:rsidR="00B3739A" w:rsidRDefault="00B3739A" w:rsidP="00B3739A">
      <w:r>
        <w:t>Any data entry added to these individual forms will be saved on a Google Sheet.</w:t>
      </w:r>
    </w:p>
    <w:p w14:paraId="1BA96AB1" w14:textId="293C64A7" w:rsidR="00B3739A" w:rsidRDefault="00B3739A" w:rsidP="00B3739A">
      <w:r>
        <w:t xml:space="preserve">These individual Google Sheets are added as Data Source to a Data Studio dashboard. </w:t>
      </w:r>
    </w:p>
    <w:p w14:paraId="0CEE17AA" w14:textId="53A565C6" w:rsidR="00B3739A" w:rsidRDefault="00B3739A" w:rsidP="00D90069">
      <w:pPr>
        <w:pStyle w:val="Heading2"/>
      </w:pPr>
      <w:r>
        <w:t xml:space="preserve">Visualize Data on </w:t>
      </w:r>
      <w:r w:rsidR="00D90069">
        <w:t>Google Data Studio</w:t>
      </w:r>
    </w:p>
    <w:p w14:paraId="0B3E3892" w14:textId="77777777" w:rsidR="00D90069" w:rsidRPr="00D90069" w:rsidRDefault="00D90069" w:rsidP="00D90069">
      <w:bookmarkStart w:id="0" w:name="_GoBack"/>
      <w:bookmarkEnd w:id="0"/>
    </w:p>
    <w:p w14:paraId="2FAAD05E" w14:textId="0995949D" w:rsidR="00EB7FF6" w:rsidRDefault="00EB7FF6" w:rsidP="00EB7FF6">
      <w:pPr>
        <w:pStyle w:val="Heading2"/>
      </w:pPr>
      <w:r>
        <w:t>Approach to Market Palm Place Villa</w:t>
      </w:r>
    </w:p>
    <w:p w14:paraId="27043058" w14:textId="77777777" w:rsidR="00EB7FF6" w:rsidRPr="00EB7FF6" w:rsidRDefault="00EB7FF6" w:rsidP="00EB7FF6"/>
    <w:sectPr w:rsidR="00EB7FF6" w:rsidRPr="00EB7FF6" w:rsidSect="00D761A2">
      <w:headerReference w:type="default" r:id="rId12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0AF4A1" w14:textId="77777777" w:rsidR="00EF4EFD" w:rsidRDefault="00EF4EFD" w:rsidP="00D761A2">
      <w:pPr>
        <w:spacing w:after="0" w:line="240" w:lineRule="auto"/>
      </w:pPr>
      <w:r>
        <w:separator/>
      </w:r>
    </w:p>
  </w:endnote>
  <w:endnote w:type="continuationSeparator" w:id="0">
    <w:p w14:paraId="5E824650" w14:textId="77777777" w:rsidR="00EF4EFD" w:rsidRDefault="00EF4EFD" w:rsidP="00D76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A843C" w14:textId="77777777" w:rsidR="00EF4EFD" w:rsidRDefault="00EF4EFD" w:rsidP="00D761A2">
      <w:pPr>
        <w:spacing w:after="0" w:line="240" w:lineRule="auto"/>
      </w:pPr>
      <w:r>
        <w:separator/>
      </w:r>
    </w:p>
  </w:footnote>
  <w:footnote w:type="continuationSeparator" w:id="0">
    <w:p w14:paraId="1B77CA5E" w14:textId="77777777" w:rsidR="00EF4EFD" w:rsidRDefault="00EF4EFD" w:rsidP="00D76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2699F" w14:textId="2B61120B" w:rsidR="00D761A2" w:rsidRDefault="00D761A2" w:rsidP="00D761A2">
    <w:pPr>
      <w:pStyle w:val="Header"/>
    </w:pPr>
    <w:r>
      <w:rPr>
        <w:noProof/>
      </w:rPr>
      <w:drawing>
        <wp:inline distT="0" distB="0" distL="0" distR="0" wp14:anchorId="45FDFD66" wp14:editId="19FCDB2E">
          <wp:extent cx="1155274" cy="342900"/>
          <wp:effectExtent l="0" t="0" r="6985" b="0"/>
          <wp:docPr id="1" name="Picture 1" descr="A picture containing drawing, pl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984" cy="3505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4D4783"/>
    <w:multiLevelType w:val="hybridMultilevel"/>
    <w:tmpl w:val="71CC3FD0"/>
    <w:lvl w:ilvl="0" w:tplc="5DCE2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C054D"/>
    <w:multiLevelType w:val="hybridMultilevel"/>
    <w:tmpl w:val="33F823AA"/>
    <w:lvl w:ilvl="0" w:tplc="5DCE2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I0NTY3sjQ1M7NQ0lEKTi0uzszPAykwrAUAAtCxBCwAAAA="/>
  </w:docVars>
  <w:rsids>
    <w:rsidRoot w:val="00D761A2"/>
    <w:rsid w:val="0006538B"/>
    <w:rsid w:val="000F78CC"/>
    <w:rsid w:val="00896779"/>
    <w:rsid w:val="009468E7"/>
    <w:rsid w:val="00976040"/>
    <w:rsid w:val="009E467D"/>
    <w:rsid w:val="00A030D4"/>
    <w:rsid w:val="00B3739A"/>
    <w:rsid w:val="00C0009F"/>
    <w:rsid w:val="00CF2E36"/>
    <w:rsid w:val="00D761A2"/>
    <w:rsid w:val="00D90069"/>
    <w:rsid w:val="00DF282D"/>
    <w:rsid w:val="00E30076"/>
    <w:rsid w:val="00E44DB5"/>
    <w:rsid w:val="00EB7FF6"/>
    <w:rsid w:val="00EF4EFD"/>
    <w:rsid w:val="00F30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1D8F51"/>
  <w15:chartTrackingRefBased/>
  <w15:docId w15:val="{5E5B4A0B-3E1C-42C1-87B4-1D1891C37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53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46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1A2"/>
  </w:style>
  <w:style w:type="paragraph" w:styleId="Footer">
    <w:name w:val="footer"/>
    <w:basedOn w:val="Normal"/>
    <w:link w:val="FooterChar"/>
    <w:uiPriority w:val="99"/>
    <w:unhideWhenUsed/>
    <w:rsid w:val="00D7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1A2"/>
  </w:style>
  <w:style w:type="paragraph" w:styleId="Title">
    <w:name w:val="Title"/>
    <w:basedOn w:val="Normal"/>
    <w:next w:val="Normal"/>
    <w:link w:val="TitleChar"/>
    <w:uiPriority w:val="10"/>
    <w:qFormat/>
    <w:rsid w:val="00D761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1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653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semiHidden/>
    <w:rsid w:val="0006538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538B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9E4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2E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4</Pages>
  <Words>447</Words>
  <Characters>255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ik Soni</dc:creator>
  <cp:keywords/>
  <dc:description/>
  <cp:lastModifiedBy>Hardik Soni</cp:lastModifiedBy>
  <cp:revision>1</cp:revision>
  <dcterms:created xsi:type="dcterms:W3CDTF">2020-04-11T23:42:00Z</dcterms:created>
  <dcterms:modified xsi:type="dcterms:W3CDTF">2020-04-12T04:50:00Z</dcterms:modified>
</cp:coreProperties>
</file>